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58E757" w14:textId="14228C75" w:rsidR="005B0E59" w:rsidRPr="00642AD1" w:rsidRDefault="005B0E59" w:rsidP="00642AD1">
      <w:pPr>
        <w:pStyle w:val="Heading1"/>
        <w:spacing w:line="360" w:lineRule="auto"/>
        <w:rPr>
          <w:rFonts w:ascii="Times New Roman" w:hAnsi="Times New Roman"/>
          <w:color w:val="FF0000"/>
          <w:sz w:val="24"/>
          <w:szCs w:val="24"/>
          <w:u w:val="none"/>
        </w:rPr>
      </w:pPr>
      <w:r w:rsidRPr="00642AD1">
        <w:rPr>
          <w:rFonts w:ascii="Times New Roman" w:hAnsi="Times New Roman"/>
          <w:sz w:val="24"/>
          <w:szCs w:val="24"/>
          <w:u w:val="none"/>
        </w:rPr>
        <w:t>091205T4PTT</w:t>
      </w:r>
      <w:r w:rsidRPr="00642AD1">
        <w:rPr>
          <w:rFonts w:ascii="Times New Roman" w:hAnsi="Times New Roman"/>
          <w:color w:val="FF0000"/>
          <w:sz w:val="24"/>
          <w:szCs w:val="24"/>
          <w:u w:val="none"/>
        </w:rPr>
        <w:t xml:space="preserve"> </w:t>
      </w:r>
    </w:p>
    <w:p w14:paraId="3EAFB8B7" w14:textId="77777777" w:rsidR="005B0E59" w:rsidRPr="00642AD1" w:rsidRDefault="005B0E59" w:rsidP="00642AD1">
      <w:pPr>
        <w:pStyle w:val="Heading1"/>
        <w:spacing w:line="360" w:lineRule="auto"/>
        <w:rPr>
          <w:rFonts w:ascii="Times New Roman" w:hAnsi="Times New Roman"/>
          <w:bCs/>
          <w:sz w:val="24"/>
          <w:szCs w:val="24"/>
          <w:u w:val="none"/>
        </w:rPr>
      </w:pPr>
      <w:r w:rsidRPr="00642AD1">
        <w:rPr>
          <w:rFonts w:ascii="Times New Roman" w:hAnsi="Times New Roman"/>
          <w:sz w:val="24"/>
          <w:szCs w:val="24"/>
          <w:u w:val="none"/>
        </w:rPr>
        <w:t>PERIOPERATIVE THEATRE TECHNOLOGY LEVEL 5</w:t>
      </w:r>
    </w:p>
    <w:p w14:paraId="764E2296" w14:textId="40F130D0" w:rsidR="005B0E59" w:rsidRPr="00642AD1" w:rsidRDefault="005B0E59" w:rsidP="00642AD1">
      <w:pPr>
        <w:spacing w:line="360" w:lineRule="auto"/>
        <w:rPr>
          <w:rFonts w:ascii="Times New Roman" w:eastAsia="Calibri" w:hAnsi="Times New Roman"/>
          <w:b/>
          <w:bCs/>
          <w:lang w:val="en-ZA" w:eastAsia="fr-FR"/>
        </w:rPr>
      </w:pPr>
      <w:r w:rsidRPr="00642AD1">
        <w:rPr>
          <w:rFonts w:ascii="Times New Roman" w:eastAsia="Calibri" w:hAnsi="Times New Roman"/>
          <w:b/>
          <w:bCs/>
          <w:lang w:val="en-ZA" w:eastAsia="fr-FR"/>
        </w:rPr>
        <w:t>HE/OS/TT/CR/02/5/A</w:t>
      </w:r>
      <w:bookmarkStart w:id="0" w:name="_Toc9839014"/>
      <w:bookmarkStart w:id="1" w:name="_Toc29994726"/>
    </w:p>
    <w:p w14:paraId="1A10C86C" w14:textId="77777777" w:rsidR="005B0E59" w:rsidRPr="00642AD1" w:rsidRDefault="005B0E59" w:rsidP="00642AD1">
      <w:pPr>
        <w:pStyle w:val="Heading1"/>
        <w:spacing w:line="360" w:lineRule="auto"/>
        <w:rPr>
          <w:rFonts w:ascii="Times New Roman" w:hAnsi="Times New Roman"/>
          <w:sz w:val="24"/>
          <w:szCs w:val="24"/>
          <w:u w:val="none"/>
        </w:rPr>
      </w:pPr>
      <w:bookmarkStart w:id="2" w:name="_Toc9839012"/>
      <w:bookmarkStart w:id="3" w:name="_Toc29994724"/>
      <w:bookmarkEnd w:id="0"/>
      <w:bookmarkEnd w:id="1"/>
      <w:r w:rsidRPr="00642AD1">
        <w:rPr>
          <w:rFonts w:ascii="Times New Roman" w:hAnsi="Times New Roman"/>
          <w:sz w:val="24"/>
          <w:szCs w:val="24"/>
          <w:u w:val="none"/>
        </w:rPr>
        <w:t>PREVENT NOSOCOMIAL INFECTIONS</w:t>
      </w:r>
      <w:bookmarkEnd w:id="2"/>
      <w:bookmarkEnd w:id="3"/>
    </w:p>
    <w:p w14:paraId="2C68791A" w14:textId="58B9E6D8" w:rsidR="005B0E59" w:rsidRPr="00642AD1" w:rsidRDefault="005B0E59" w:rsidP="00642AD1">
      <w:pPr>
        <w:spacing w:line="360" w:lineRule="auto"/>
        <w:rPr>
          <w:rFonts w:ascii="Times New Roman" w:hAnsi="Times New Roman"/>
          <w:b/>
        </w:rPr>
      </w:pPr>
      <w:r w:rsidRPr="00642AD1">
        <w:rPr>
          <w:rFonts w:ascii="Times New Roman" w:hAnsi="Times New Roman"/>
          <w:b/>
          <w:noProof/>
        </w:rPr>
        <w:drawing>
          <wp:anchor distT="0" distB="0" distL="114300" distR="114300" simplePos="0" relativeHeight="251659264" behindDoc="1" locked="0" layoutInCell="1" allowOverlap="1" wp14:anchorId="7397BBA7" wp14:editId="75650F7E">
            <wp:simplePos x="0" y="0"/>
            <wp:positionH relativeFrom="margin">
              <wp:align>center</wp:align>
            </wp:positionH>
            <wp:positionV relativeFrom="paragraph">
              <wp:posOffset>167005</wp:posOffset>
            </wp:positionV>
            <wp:extent cx="1000125" cy="866775"/>
            <wp:effectExtent l="0" t="0" r="9525" b="9525"/>
            <wp:wrapTight wrapText="bothSides">
              <wp:wrapPolygon edited="0">
                <wp:start x="0" y="0"/>
                <wp:lineTo x="0" y="21363"/>
                <wp:lineTo x="21394" y="21363"/>
                <wp:lineTo x="213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8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166B" w:rsidRPr="00642AD1">
        <w:rPr>
          <w:rFonts w:ascii="Times New Roman" w:hAnsi="Times New Roman"/>
          <w:b/>
        </w:rPr>
        <w:t>March. /April</w:t>
      </w:r>
      <w:r w:rsidRPr="00642AD1">
        <w:rPr>
          <w:rFonts w:ascii="Times New Roman" w:hAnsi="Times New Roman"/>
          <w:b/>
        </w:rPr>
        <w:t>. 2023</w:t>
      </w:r>
    </w:p>
    <w:p w14:paraId="3EFA9EA1" w14:textId="77777777" w:rsidR="005B0E59" w:rsidRPr="00642AD1" w:rsidRDefault="005B0E59" w:rsidP="00642AD1">
      <w:pPr>
        <w:spacing w:line="360" w:lineRule="auto"/>
        <w:rPr>
          <w:rFonts w:ascii="Times New Roman" w:eastAsia="Calibri" w:hAnsi="Times New Roman"/>
          <w:b/>
          <w:color w:val="000000"/>
          <w:lang w:val="en-GB"/>
        </w:rPr>
      </w:pPr>
    </w:p>
    <w:p w14:paraId="2FA46B91" w14:textId="77777777" w:rsidR="005B0E59" w:rsidRPr="00642AD1" w:rsidRDefault="005B0E59" w:rsidP="00642AD1">
      <w:pPr>
        <w:spacing w:line="360" w:lineRule="auto"/>
        <w:rPr>
          <w:rFonts w:ascii="Times New Roman" w:eastAsia="Calibri" w:hAnsi="Times New Roman"/>
          <w:b/>
          <w:color w:val="000000"/>
          <w:lang w:val="en-GB"/>
        </w:rPr>
      </w:pPr>
    </w:p>
    <w:p w14:paraId="51BF74CA" w14:textId="77777777" w:rsidR="005B0E59" w:rsidRPr="00642AD1" w:rsidRDefault="005B0E59" w:rsidP="00642AD1">
      <w:pPr>
        <w:spacing w:line="360" w:lineRule="auto"/>
        <w:rPr>
          <w:rFonts w:ascii="Times New Roman" w:hAnsi="Times New Roman"/>
          <w:b/>
        </w:rPr>
      </w:pPr>
    </w:p>
    <w:p w14:paraId="14C815EB" w14:textId="2ADCC2A5" w:rsidR="005362DF" w:rsidRPr="00D2166B" w:rsidRDefault="005B0E59" w:rsidP="00642AD1">
      <w:pPr>
        <w:tabs>
          <w:tab w:val="left" w:pos="0"/>
          <w:tab w:val="left" w:pos="360"/>
        </w:tabs>
        <w:spacing w:line="360" w:lineRule="auto"/>
        <w:jc w:val="center"/>
        <w:rPr>
          <w:rFonts w:ascii="Berlin Sans FB" w:hAnsi="Berlin Sans FB"/>
          <w:b/>
        </w:rPr>
      </w:pPr>
      <w:r w:rsidRPr="00D2166B">
        <w:rPr>
          <w:rFonts w:ascii="Berlin Sans FB" w:hAnsi="Berlin Sans FB"/>
          <w:b/>
        </w:rPr>
        <w:t>THE KENYA NATIONAL EXAMINATIONS COUNCIL</w:t>
      </w:r>
    </w:p>
    <w:p w14:paraId="69B37AF0" w14:textId="77777777" w:rsidR="00D2166B" w:rsidRDefault="00D2166B" w:rsidP="005362DF">
      <w:pPr>
        <w:spacing w:line="360" w:lineRule="auto"/>
        <w:jc w:val="center"/>
        <w:rPr>
          <w:rFonts w:ascii="Times New Roman" w:hAnsi="Times New Roman"/>
          <w:b/>
          <w:lang w:val="en-ZA"/>
        </w:rPr>
      </w:pPr>
    </w:p>
    <w:p w14:paraId="79ED56CD" w14:textId="502655B9" w:rsidR="007A7A92" w:rsidRDefault="007A7A92" w:rsidP="005362DF">
      <w:pPr>
        <w:spacing w:line="360" w:lineRule="auto"/>
        <w:jc w:val="center"/>
        <w:rPr>
          <w:rFonts w:ascii="Times New Roman" w:hAnsi="Times New Roman"/>
          <w:b/>
          <w:lang w:val="en-ZA"/>
        </w:rPr>
      </w:pPr>
      <w:r w:rsidRPr="005362DF">
        <w:rPr>
          <w:rFonts w:ascii="Times New Roman" w:hAnsi="Times New Roman"/>
          <w:b/>
          <w:lang w:val="en-ZA"/>
        </w:rPr>
        <w:t>PRACTICAL ASSESSMENT</w:t>
      </w:r>
    </w:p>
    <w:p w14:paraId="4CDC13A7" w14:textId="5AFB7139" w:rsidR="00F67084" w:rsidRPr="005362DF" w:rsidRDefault="00F67084" w:rsidP="005362DF">
      <w:pPr>
        <w:spacing w:line="360" w:lineRule="auto"/>
        <w:jc w:val="center"/>
        <w:rPr>
          <w:rFonts w:ascii="Times New Roman" w:hAnsi="Times New Roman"/>
          <w:b/>
          <w:lang w:val="en-ZA"/>
        </w:rPr>
      </w:pPr>
      <w:r>
        <w:rPr>
          <w:rFonts w:ascii="Times New Roman" w:hAnsi="Times New Roman"/>
          <w:b/>
          <w:lang w:val="en-ZA"/>
        </w:rPr>
        <w:t>Time: 30 Minutes</w:t>
      </w:r>
    </w:p>
    <w:p w14:paraId="2127EC1D" w14:textId="4F9C8AF4" w:rsidR="007A7A92" w:rsidRPr="005362DF" w:rsidRDefault="007A7A92" w:rsidP="005362DF">
      <w:pPr>
        <w:spacing w:line="360" w:lineRule="auto"/>
        <w:jc w:val="both"/>
        <w:rPr>
          <w:rFonts w:ascii="Times New Roman" w:hAnsi="Times New Roman"/>
          <w:b/>
        </w:rPr>
      </w:pPr>
      <w:r w:rsidRPr="005362DF">
        <w:rPr>
          <w:rFonts w:ascii="Times New Roman" w:hAnsi="Times New Roman"/>
          <w:b/>
        </w:rPr>
        <w:t>INSTRUCTIONS TO CANDIDATE</w:t>
      </w:r>
    </w:p>
    <w:p w14:paraId="737E0135" w14:textId="77777777" w:rsidR="004562AE" w:rsidRDefault="007A7A92" w:rsidP="005362DF">
      <w:pPr>
        <w:pStyle w:val="ListParagraph"/>
        <w:numPr>
          <w:ilvl w:val="0"/>
          <w:numId w:val="3"/>
        </w:numPr>
        <w:tabs>
          <w:tab w:val="left" w:pos="425"/>
        </w:tabs>
        <w:spacing w:line="360" w:lineRule="auto"/>
        <w:rPr>
          <w:rFonts w:eastAsia="MS Mincho"/>
          <w:sz w:val="24"/>
          <w:szCs w:val="24"/>
          <w:lang w:eastAsia="ja-JP"/>
        </w:rPr>
      </w:pPr>
      <w:r w:rsidRPr="005362DF">
        <w:rPr>
          <w:rFonts w:eastAsia="MS Mincho"/>
          <w:sz w:val="24"/>
          <w:szCs w:val="24"/>
          <w:lang w:eastAsia="ja-JP"/>
        </w:rPr>
        <w:t>In this assessment, you are required to perform the following task</w:t>
      </w:r>
      <w:r w:rsidR="005362DF" w:rsidRPr="005362DF">
        <w:rPr>
          <w:rFonts w:eastAsia="MS Mincho"/>
          <w:sz w:val="24"/>
          <w:szCs w:val="24"/>
          <w:lang w:eastAsia="ja-JP"/>
        </w:rPr>
        <w:t xml:space="preserve">; </w:t>
      </w:r>
    </w:p>
    <w:p w14:paraId="7BE48BCA" w14:textId="79488EE0" w:rsidR="009B7286" w:rsidRPr="009B7286" w:rsidRDefault="009B7286" w:rsidP="009B7286">
      <w:pPr>
        <w:pStyle w:val="ListParagraph"/>
        <w:numPr>
          <w:ilvl w:val="1"/>
          <w:numId w:val="3"/>
        </w:numPr>
        <w:tabs>
          <w:tab w:val="left" w:pos="425"/>
        </w:tabs>
        <w:spacing w:line="360" w:lineRule="auto"/>
        <w:rPr>
          <w:bCs/>
          <w:sz w:val="24"/>
          <w:szCs w:val="24"/>
        </w:rPr>
      </w:pPr>
      <w:r>
        <w:rPr>
          <w:rFonts w:eastAsia="MS Mincho"/>
          <w:sz w:val="24"/>
          <w:szCs w:val="24"/>
          <w:lang w:eastAsia="ja-JP"/>
        </w:rPr>
        <w:t>Decontaminate used</w:t>
      </w:r>
      <w:r w:rsidR="007A7A92" w:rsidRPr="009B7286">
        <w:rPr>
          <w:rFonts w:eastAsia="MS Mincho"/>
          <w:sz w:val="24"/>
          <w:szCs w:val="24"/>
          <w:lang w:eastAsia="ja-JP"/>
        </w:rPr>
        <w:t xml:space="preserve"> instruments </w:t>
      </w:r>
      <w:r w:rsidR="004562AE" w:rsidRPr="009B7286">
        <w:rPr>
          <w:rFonts w:eastAsia="MS Mincho"/>
          <w:sz w:val="24"/>
          <w:szCs w:val="24"/>
          <w:lang w:eastAsia="ja-JP"/>
        </w:rPr>
        <w:t>following a laminectomy procedure</w:t>
      </w:r>
    </w:p>
    <w:p w14:paraId="2B665F2D" w14:textId="2EFD749B" w:rsidR="007A7A92" w:rsidRPr="005362DF" w:rsidRDefault="007A7A92" w:rsidP="005362DF">
      <w:pPr>
        <w:pStyle w:val="ListParagraph"/>
        <w:numPr>
          <w:ilvl w:val="0"/>
          <w:numId w:val="3"/>
        </w:numPr>
        <w:tabs>
          <w:tab w:val="left" w:pos="425"/>
        </w:tabs>
        <w:spacing w:line="360" w:lineRule="auto"/>
        <w:rPr>
          <w:bCs/>
          <w:sz w:val="24"/>
          <w:szCs w:val="24"/>
        </w:rPr>
      </w:pPr>
      <w:r w:rsidRPr="005362DF">
        <w:rPr>
          <w:bCs/>
          <w:sz w:val="24"/>
          <w:szCs w:val="24"/>
        </w:rPr>
        <w:t xml:space="preserve">You are provided </w:t>
      </w:r>
      <w:r w:rsidR="00D21C13" w:rsidRPr="005362DF">
        <w:rPr>
          <w:bCs/>
          <w:sz w:val="24"/>
          <w:szCs w:val="24"/>
        </w:rPr>
        <w:t>with: -</w:t>
      </w:r>
    </w:p>
    <w:p w14:paraId="2D7F24A9" w14:textId="269C5AD6" w:rsidR="00C32F1B" w:rsidRPr="005362DF" w:rsidRDefault="00D56A4F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Sink with c</w:t>
      </w:r>
      <w:r w:rsidR="007A7A92" w:rsidRPr="005362DF">
        <w:rPr>
          <w:rFonts w:eastAsia="MS Mincho"/>
          <w:bCs/>
          <w:sz w:val="24"/>
          <w:szCs w:val="24"/>
          <w:lang w:eastAsia="ja-JP"/>
        </w:rPr>
        <w:t>lean running water</w:t>
      </w:r>
    </w:p>
    <w:p w14:paraId="29F1ABB7" w14:textId="374192D0" w:rsidR="007A7A92" w:rsidRPr="005362DF" w:rsidRDefault="00B9695C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Four b</w:t>
      </w:r>
      <w:r w:rsidR="007A7A92" w:rsidRPr="005362DF">
        <w:rPr>
          <w:rFonts w:eastAsia="MS Mincho"/>
          <w:bCs/>
          <w:sz w:val="24"/>
          <w:szCs w:val="24"/>
          <w:lang w:eastAsia="ja-JP"/>
        </w:rPr>
        <w:t xml:space="preserve">uckets </w:t>
      </w:r>
      <w:bookmarkStart w:id="4" w:name="_GoBack"/>
      <w:bookmarkEnd w:id="4"/>
    </w:p>
    <w:p w14:paraId="375541E1" w14:textId="538D7757" w:rsidR="007A7A92" w:rsidRPr="005362DF" w:rsidRDefault="00B9695C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 xml:space="preserve">Personal Protective </w:t>
      </w:r>
      <w:r w:rsidR="00541CFC">
        <w:rPr>
          <w:rFonts w:eastAsia="MS Mincho"/>
          <w:bCs/>
          <w:sz w:val="24"/>
          <w:szCs w:val="24"/>
          <w:lang w:eastAsia="ja-JP"/>
        </w:rPr>
        <w:t>equipment</w:t>
      </w:r>
      <w:r>
        <w:rPr>
          <w:rFonts w:eastAsia="MS Mincho"/>
          <w:bCs/>
          <w:sz w:val="24"/>
          <w:szCs w:val="24"/>
          <w:lang w:eastAsia="ja-JP"/>
        </w:rPr>
        <w:t xml:space="preserve"> (PPE)</w:t>
      </w:r>
    </w:p>
    <w:p w14:paraId="5CCD29A1" w14:textId="77777777" w:rsidR="007A7A92" w:rsidRPr="005362DF" w:rsidRDefault="007A7A92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 w:rsidRPr="005362DF">
        <w:rPr>
          <w:rFonts w:eastAsia="MS Mincho"/>
          <w:bCs/>
          <w:sz w:val="24"/>
          <w:szCs w:val="24"/>
          <w:lang w:eastAsia="ja-JP"/>
        </w:rPr>
        <w:t>Measuring jar</w:t>
      </w:r>
    </w:p>
    <w:p w14:paraId="45C2FDF9" w14:textId="77777777" w:rsidR="007A7A92" w:rsidRPr="005362DF" w:rsidRDefault="007A7A92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 w:rsidRPr="005362DF">
        <w:rPr>
          <w:rFonts w:eastAsia="MS Mincho"/>
          <w:bCs/>
          <w:sz w:val="24"/>
          <w:szCs w:val="24"/>
          <w:lang w:eastAsia="ja-JP"/>
        </w:rPr>
        <w:t>Assorted surgical instruments</w:t>
      </w:r>
    </w:p>
    <w:p w14:paraId="6CE2171B" w14:textId="22A04D43" w:rsidR="007A7A92" w:rsidRPr="005362DF" w:rsidRDefault="003402BD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bookmarkStart w:id="5" w:name="_Hlk76209725"/>
      <w:r w:rsidRPr="005362DF">
        <w:rPr>
          <w:rFonts w:eastAsia="MS Mincho"/>
          <w:bCs/>
          <w:sz w:val="24"/>
          <w:szCs w:val="24"/>
          <w:lang w:eastAsia="ja-JP"/>
        </w:rPr>
        <w:t xml:space="preserve">Disinfectant </w:t>
      </w:r>
      <w:bookmarkEnd w:id="5"/>
      <w:r w:rsidR="00041775">
        <w:rPr>
          <w:rFonts w:eastAsia="MS Mincho"/>
          <w:bCs/>
          <w:sz w:val="24"/>
          <w:szCs w:val="24"/>
          <w:lang w:eastAsia="ja-JP"/>
        </w:rPr>
        <w:t>– Sodium hypochlorite 0.5%</w:t>
      </w:r>
    </w:p>
    <w:p w14:paraId="5FC4AA0E" w14:textId="5CD98BB2" w:rsidR="00A45E1F" w:rsidRPr="005362DF" w:rsidRDefault="00A45E1F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 w:rsidRPr="005362DF">
        <w:rPr>
          <w:rFonts w:eastAsia="MS Mincho"/>
          <w:bCs/>
          <w:sz w:val="24"/>
          <w:szCs w:val="24"/>
          <w:lang w:eastAsia="ja-JP"/>
        </w:rPr>
        <w:t xml:space="preserve">Soft brush </w:t>
      </w:r>
    </w:p>
    <w:p w14:paraId="3CA75B87" w14:textId="77777777" w:rsidR="00D21C13" w:rsidRPr="005362DF" w:rsidRDefault="00C32F1B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 w:rsidRPr="005362DF">
        <w:rPr>
          <w:rFonts w:eastAsia="MS Mincho"/>
          <w:bCs/>
          <w:sz w:val="24"/>
          <w:szCs w:val="24"/>
          <w:lang w:eastAsia="ja-JP"/>
        </w:rPr>
        <w:t xml:space="preserve">Lint free cloth </w:t>
      </w:r>
      <w:r w:rsidR="00D21C13" w:rsidRPr="005362DF">
        <w:rPr>
          <w:rFonts w:eastAsia="MS Mincho"/>
          <w:bCs/>
          <w:sz w:val="24"/>
          <w:szCs w:val="24"/>
          <w:lang w:eastAsia="ja-JP"/>
        </w:rPr>
        <w:t xml:space="preserve"> </w:t>
      </w:r>
    </w:p>
    <w:p w14:paraId="608645C1" w14:textId="641A4396" w:rsidR="007E7BEE" w:rsidRPr="00D1642E" w:rsidRDefault="0098759D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Liquid</w:t>
      </w:r>
      <w:r w:rsidR="00D21C13" w:rsidRPr="005362DF">
        <w:rPr>
          <w:rFonts w:eastAsia="MS Mincho"/>
          <w:bCs/>
          <w:sz w:val="24"/>
          <w:szCs w:val="24"/>
          <w:lang w:eastAsia="ja-JP"/>
        </w:rPr>
        <w:t xml:space="preserve"> soap </w:t>
      </w:r>
    </w:p>
    <w:p w14:paraId="5E9FBB4A" w14:textId="5BEC1ED7" w:rsidR="00D1642E" w:rsidRPr="002B7841" w:rsidRDefault="00D1642E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Masking</w:t>
      </w:r>
      <w:r w:rsidR="002B7841">
        <w:rPr>
          <w:rFonts w:eastAsia="MS Mincho"/>
          <w:bCs/>
          <w:sz w:val="24"/>
          <w:szCs w:val="24"/>
          <w:lang w:eastAsia="ja-JP"/>
        </w:rPr>
        <w:t xml:space="preserve"> tape</w:t>
      </w:r>
    </w:p>
    <w:p w14:paraId="0C680104" w14:textId="28F4A1D0" w:rsidR="002B7841" w:rsidRPr="002B7841" w:rsidRDefault="002B7841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Back table</w:t>
      </w:r>
    </w:p>
    <w:p w14:paraId="15882CC8" w14:textId="77777777" w:rsidR="002B7841" w:rsidRPr="002B7841" w:rsidRDefault="002B7841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Utility gloves</w:t>
      </w:r>
    </w:p>
    <w:p w14:paraId="4BF07836" w14:textId="222A847A" w:rsidR="002B7841" w:rsidRPr="00D2166B" w:rsidRDefault="002B7841" w:rsidP="005362DF">
      <w:pPr>
        <w:pStyle w:val="ListParagraph"/>
        <w:numPr>
          <w:ilvl w:val="0"/>
          <w:numId w:val="1"/>
        </w:numPr>
        <w:tabs>
          <w:tab w:val="left" w:pos="425"/>
        </w:tabs>
        <w:spacing w:line="360" w:lineRule="auto"/>
        <w:ind w:left="1620"/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Cs/>
          <w:sz w:val="24"/>
          <w:szCs w:val="24"/>
          <w:lang w:eastAsia="ja-JP"/>
        </w:rPr>
        <w:t>Googles</w:t>
      </w:r>
    </w:p>
    <w:p w14:paraId="5429029A" w14:textId="584384C2" w:rsidR="00D2166B" w:rsidRPr="00D2166B" w:rsidRDefault="00D2166B" w:rsidP="00D2166B">
      <w:pPr>
        <w:pStyle w:val="ListParagraph"/>
        <w:jc w:val="center"/>
      </w:pPr>
      <w:r w:rsidRPr="00D2166B">
        <w:rPr>
          <w:i/>
        </w:rPr>
        <w:t>©2023 The Kenya National Examination Council</w:t>
      </w:r>
    </w:p>
    <w:sectPr w:rsidR="00D2166B" w:rsidRPr="00D2166B" w:rsidSect="000777E5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6F551" w14:textId="77777777" w:rsidR="00A9418F" w:rsidRDefault="00A9418F">
      <w:r>
        <w:separator/>
      </w:r>
    </w:p>
  </w:endnote>
  <w:endnote w:type="continuationSeparator" w:id="0">
    <w:p w14:paraId="4072849C" w14:textId="77777777" w:rsidR="00A9418F" w:rsidRDefault="00A94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</w:rPr>
      <w:id w:val="20934307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10B320A" w14:textId="4A709856" w:rsidR="006165C8" w:rsidRPr="005362DF" w:rsidRDefault="00CD1727">
            <w:pPr>
              <w:pStyle w:val="Footer"/>
              <w:jc w:val="center"/>
              <w:rPr>
                <w:rFonts w:ascii="Times New Roman" w:hAnsi="Times New Roman"/>
              </w:rPr>
            </w:pPr>
            <w:r w:rsidRPr="005362DF">
              <w:rPr>
                <w:rFonts w:ascii="Times New Roman" w:hAnsi="Times New Roman"/>
              </w:rPr>
              <w:t xml:space="preserve">Page </w:t>
            </w:r>
            <w:r w:rsidRPr="005362DF">
              <w:rPr>
                <w:rFonts w:ascii="Times New Roman" w:hAnsi="Times New Roman"/>
                <w:b/>
                <w:bCs/>
              </w:rPr>
              <w:fldChar w:fldCharType="begin"/>
            </w:r>
            <w:r w:rsidRPr="005362DF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Pr="005362DF">
              <w:rPr>
                <w:rFonts w:ascii="Times New Roman" w:hAnsi="Times New Roman"/>
                <w:b/>
                <w:bCs/>
              </w:rPr>
              <w:fldChar w:fldCharType="separate"/>
            </w:r>
            <w:r w:rsidR="003D7790">
              <w:rPr>
                <w:rFonts w:ascii="Times New Roman" w:hAnsi="Times New Roman"/>
                <w:b/>
                <w:bCs/>
                <w:noProof/>
              </w:rPr>
              <w:t>1</w:t>
            </w:r>
            <w:r w:rsidRPr="005362DF">
              <w:rPr>
                <w:rFonts w:ascii="Times New Roman" w:hAnsi="Times New Roman"/>
                <w:b/>
                <w:bCs/>
              </w:rPr>
              <w:fldChar w:fldCharType="end"/>
            </w:r>
            <w:r w:rsidRPr="005362DF">
              <w:rPr>
                <w:rFonts w:ascii="Times New Roman" w:hAnsi="Times New Roman"/>
              </w:rPr>
              <w:t xml:space="preserve"> of </w:t>
            </w:r>
            <w:r w:rsidRPr="005362DF">
              <w:rPr>
                <w:rFonts w:ascii="Times New Roman" w:hAnsi="Times New Roman"/>
                <w:b/>
                <w:bCs/>
              </w:rPr>
              <w:fldChar w:fldCharType="begin"/>
            </w:r>
            <w:r w:rsidRPr="005362DF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Pr="005362DF">
              <w:rPr>
                <w:rFonts w:ascii="Times New Roman" w:hAnsi="Times New Roman"/>
                <w:b/>
                <w:bCs/>
              </w:rPr>
              <w:fldChar w:fldCharType="separate"/>
            </w:r>
            <w:r w:rsidR="003D7790">
              <w:rPr>
                <w:rFonts w:ascii="Times New Roman" w:hAnsi="Times New Roman"/>
                <w:b/>
                <w:bCs/>
                <w:noProof/>
              </w:rPr>
              <w:t>1</w:t>
            </w:r>
            <w:r w:rsidRPr="005362DF">
              <w:rPr>
                <w:rFonts w:ascii="Times New Roman" w:hAnsi="Times New Roman"/>
                <w:b/>
                <w:bCs/>
              </w:rPr>
              <w:fldChar w:fldCharType="end"/>
            </w:r>
          </w:p>
        </w:sdtContent>
      </w:sdt>
    </w:sdtContent>
  </w:sdt>
  <w:p w14:paraId="358B93F5" w14:textId="77777777" w:rsidR="006165C8" w:rsidRDefault="00A941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AA7883" w14:textId="77777777" w:rsidR="00A9418F" w:rsidRDefault="00A9418F">
      <w:r>
        <w:separator/>
      </w:r>
    </w:p>
  </w:footnote>
  <w:footnote w:type="continuationSeparator" w:id="0">
    <w:p w14:paraId="4ABE308D" w14:textId="77777777" w:rsidR="00A9418F" w:rsidRDefault="00A94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167B60"/>
    <w:multiLevelType w:val="hybridMultilevel"/>
    <w:tmpl w:val="3F087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1559BF"/>
    <w:multiLevelType w:val="hybridMultilevel"/>
    <w:tmpl w:val="A084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07E42"/>
    <w:multiLevelType w:val="hybridMultilevel"/>
    <w:tmpl w:val="F2BE0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t7SwNDawMDcxsjBT0lEKTi0uzszPAykwqgUArgFmRiwAAAA="/>
  </w:docVars>
  <w:rsids>
    <w:rsidRoot w:val="007A7A92"/>
    <w:rsid w:val="00041775"/>
    <w:rsid w:val="000F2A95"/>
    <w:rsid w:val="002B7841"/>
    <w:rsid w:val="002C783D"/>
    <w:rsid w:val="003402BD"/>
    <w:rsid w:val="003D7790"/>
    <w:rsid w:val="004134A9"/>
    <w:rsid w:val="004562AE"/>
    <w:rsid w:val="0046433F"/>
    <w:rsid w:val="005362DF"/>
    <w:rsid w:val="00541CFC"/>
    <w:rsid w:val="005B0E59"/>
    <w:rsid w:val="005F6036"/>
    <w:rsid w:val="00634782"/>
    <w:rsid w:val="00642AD1"/>
    <w:rsid w:val="00697F62"/>
    <w:rsid w:val="006C52AB"/>
    <w:rsid w:val="007A7A92"/>
    <w:rsid w:val="007D4C1E"/>
    <w:rsid w:val="007E7BEE"/>
    <w:rsid w:val="009143BB"/>
    <w:rsid w:val="0098759D"/>
    <w:rsid w:val="00996DA3"/>
    <w:rsid w:val="009B7286"/>
    <w:rsid w:val="00A45E1F"/>
    <w:rsid w:val="00A9418F"/>
    <w:rsid w:val="00AA57D1"/>
    <w:rsid w:val="00B9695C"/>
    <w:rsid w:val="00C32F1B"/>
    <w:rsid w:val="00C3558D"/>
    <w:rsid w:val="00CD1727"/>
    <w:rsid w:val="00D1642E"/>
    <w:rsid w:val="00D2166B"/>
    <w:rsid w:val="00D21C13"/>
    <w:rsid w:val="00D56A4F"/>
    <w:rsid w:val="00F67084"/>
    <w:rsid w:val="00F83236"/>
    <w:rsid w:val="00F87D57"/>
    <w:rsid w:val="00FB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43E60"/>
  <w15:chartTrackingRefBased/>
  <w15:docId w15:val="{C981F9D6-E089-4E80-9548-762934AAF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92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B0E59"/>
    <w:pPr>
      <w:keepNext/>
      <w:tabs>
        <w:tab w:val="left" w:pos="567"/>
        <w:tab w:val="right" w:pos="9639"/>
      </w:tabs>
      <w:ind w:right="1264"/>
      <w:outlineLvl w:val="0"/>
    </w:pPr>
    <w:rPr>
      <w:rFonts w:ascii="Arial" w:hAnsi="Arial"/>
      <w:b/>
      <w:sz w:val="20"/>
      <w:szCs w:val="20"/>
      <w:u w:val="single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qFormat/>
    <w:rsid w:val="007A7A92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A7A92"/>
    <w:pPr>
      <w:spacing w:after="200" w:line="276" w:lineRule="auto"/>
      <w:ind w:left="720"/>
      <w:contextualSpacing/>
    </w:pPr>
    <w:rPr>
      <w:rFonts w:ascii="Times New Roman" w:eastAsiaTheme="minorHAnsi" w:hAnsi="Times New Roman"/>
      <w:sz w:val="20"/>
      <w:szCs w:val="20"/>
      <w:lang w:eastAsia="zh-CN"/>
    </w:rPr>
  </w:style>
  <w:style w:type="character" w:customStyle="1" w:styleId="ListParagraphChar">
    <w:name w:val="List Paragraph Char"/>
    <w:link w:val="ListParagraph"/>
    <w:uiPriority w:val="34"/>
    <w:qFormat/>
    <w:locked/>
    <w:rsid w:val="007A7A92"/>
    <w:rPr>
      <w:rFonts w:ascii="Times New Roma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A7A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A92"/>
    <w:rPr>
      <w:rFonts w:ascii="Calibri" w:eastAsia="Times New Roman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7A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7A92"/>
    <w:rPr>
      <w:rFonts w:ascii="Calibri" w:eastAsia="Times New Roman" w:hAnsi="Calibri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B0E59"/>
    <w:rPr>
      <w:rFonts w:ascii="Arial" w:eastAsia="Times New Roman" w:hAnsi="Arial" w:cs="Times New Roman"/>
      <w:b/>
      <w:sz w:val="20"/>
      <w:szCs w:val="20"/>
      <w:u w:val="single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99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y Sharon</dc:creator>
  <cp:keywords/>
  <dc:description/>
  <cp:lastModifiedBy>MKU ICT</cp:lastModifiedBy>
  <cp:revision>2</cp:revision>
  <dcterms:created xsi:type="dcterms:W3CDTF">2023-04-18T05:44:00Z</dcterms:created>
  <dcterms:modified xsi:type="dcterms:W3CDTF">2023-04-18T05:44:00Z</dcterms:modified>
</cp:coreProperties>
</file>